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D246F" w14:textId="77777777" w:rsidR="00EB1F38" w:rsidRDefault="00EB1F38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Title of </w:t>
      </w:r>
      <w:proofErr w:type="spellStart"/>
      <w:r w:rsidRPr="00EB1F38">
        <w:rPr>
          <w:rFonts w:ascii="Times New Roman" w:eastAsia="Times New Roman" w:hAnsi="Times New Roman" w:cs="Times New Roman"/>
          <w:sz w:val="32"/>
          <w:szCs w:val="32"/>
        </w:rPr>
        <w:t>Innovatus</w:t>
      </w:r>
      <w:proofErr w:type="spellEnd"/>
      <w:r w:rsidRPr="00EB1F38">
        <w:rPr>
          <w:rFonts w:ascii="Times New Roman" w:eastAsia="Times New Roman" w:hAnsi="Times New Roman" w:cs="Times New Roman"/>
          <w:sz w:val="32"/>
          <w:szCs w:val="32"/>
        </w:rPr>
        <w:t xml:space="preserve"> Article </w:t>
      </w:r>
    </w:p>
    <w:p w14:paraId="74782ECD" w14:textId="1011B30A" w:rsidR="002D7961" w:rsidRPr="004B006A" w:rsidRDefault="00254B0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 w:rsidRPr="004B006A">
        <w:rPr>
          <w:rFonts w:ascii="Times New Roman" w:eastAsia="Times New Roman" w:hAnsi="Times New Roman" w:cs="Times New Roman"/>
          <w:sz w:val="20"/>
          <w:szCs w:val="20"/>
        </w:rPr>
        <w:t>Innovatus</w:t>
      </w:r>
      <w:proofErr w:type="spellEnd"/>
      <w:r w:rsidR="00801209">
        <w:rPr>
          <w:rFonts w:ascii="Times New Roman" w:eastAsia="Times New Roman" w:hAnsi="Times New Roman" w:cs="Times New Roman"/>
          <w:sz w:val="20"/>
          <w:szCs w:val="20"/>
        </w:rPr>
        <w:t>: A Journal on Computing Technology Innovations</w:t>
      </w:r>
      <w:r w:rsidR="00CC56A8" w:rsidRPr="004B006A">
        <w:rPr>
          <w:rFonts w:ascii="Times New Roman" w:eastAsia="Times New Roman" w:hAnsi="Times New Roman" w:cs="Times New Roman"/>
          <w:sz w:val="20"/>
          <w:szCs w:val="20"/>
        </w:rPr>
        <w:t>,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 Vol. No.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 xml:space="preserve"> X</w:t>
      </w:r>
      <w:r w:rsidR="00D20060" w:rsidRPr="004B006A">
        <w:rPr>
          <w:rFonts w:ascii="Times New Roman" w:eastAsia="Times New Roman" w:hAnsi="Times New Roman" w:cs="Times New Roman"/>
          <w:sz w:val="20"/>
          <w:szCs w:val="20"/>
        </w:rPr>
        <w:t xml:space="preserve">, Issue </w:t>
      </w:r>
      <w:r w:rsidR="00EB1F38">
        <w:rPr>
          <w:rFonts w:ascii="Times New Roman" w:eastAsia="Times New Roman" w:hAnsi="Times New Roman" w:cs="Times New Roman"/>
          <w:sz w:val="20"/>
          <w:szCs w:val="20"/>
        </w:rPr>
        <w:t>Y</w:t>
      </w:r>
      <w:r w:rsidRPr="004B006A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</w:p>
    <w:p w14:paraId="33CE9F3C" w14:textId="77777777" w:rsidR="00254B00" w:rsidRDefault="00254B00">
      <w:pPr>
        <w:spacing w:line="240" w:lineRule="auto"/>
        <w:rPr>
          <w:rFonts w:ascii="Times New Roman" w:eastAsia="Times New Roman" w:hAnsi="Times New Roman" w:cs="Times New Roman"/>
          <w:sz w:val="32"/>
          <w:szCs w:val="32"/>
        </w:rPr>
      </w:pPr>
    </w:p>
    <w:p w14:paraId="421D0696" w14:textId="09EEED01" w:rsidR="008912D4" w:rsidRDefault="00C95A48" w:rsidP="008912D4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irst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Secon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Third Author</w:t>
      </w:r>
      <w:r w:rsidR="00DB02BC"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8912D4" w:rsidRPr="008912D4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Fourth Author</w:t>
      </w:r>
      <w:r w:rsidR="008E6752" w:rsidRPr="00DB02BC">
        <w:rPr>
          <w:rFonts w:ascii="Times New Roman" w:eastAsia="Times New Roman" w:hAnsi="Times New Roman" w:cs="Times New Roman"/>
          <w:vertAlign w:val="superscript"/>
        </w:rPr>
        <w:t>2</w:t>
      </w:r>
    </w:p>
    <w:p w14:paraId="2554FCA5" w14:textId="552E1196" w:rsidR="008912D4" w:rsidRPr="00A82DC0" w:rsidRDefault="00C95A48" w:rsidP="008912D4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4070B3">
        <w:rPr>
          <w:rFonts w:ascii="Times New Roman" w:eastAsia="Times New Roman" w:hAnsi="Times New Roman" w:cs="Times New Roman"/>
          <w:sz w:val="18"/>
          <w:szCs w:val="18"/>
        </w:rPr>
        <w:t>nam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2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name3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@</w:t>
      </w:r>
      <w:r w:rsidRPr="004070B3">
        <w:rPr>
          <w:rFonts w:ascii="Times New Roman" w:eastAsia="Times New Roman" w:hAnsi="Times New Roman" w:cs="Times New Roman"/>
          <w:sz w:val="18"/>
          <w:szCs w:val="18"/>
        </w:rPr>
        <w:t>e</w:t>
      </w:r>
      <w:r w:rsidR="008912D4" w:rsidRPr="004070B3">
        <w:rPr>
          <w:rFonts w:ascii="Times New Roman" w:eastAsia="Times New Roman" w:hAnsi="Times New Roman" w:cs="Times New Roman"/>
          <w:sz w:val="18"/>
          <w:szCs w:val="18"/>
        </w:rPr>
        <w:t>mail.com</w:t>
      </w:r>
      <w:r w:rsidR="008912D4" w:rsidRPr="00A82DC0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>
        <w:rPr>
          <w:rFonts w:ascii="Times New Roman" w:eastAsia="Times New Roman" w:hAnsi="Times New Roman" w:cs="Times New Roman"/>
          <w:sz w:val="18"/>
          <w:szCs w:val="18"/>
        </w:rPr>
        <w:t>name4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@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 w:rsidR="00676142" w:rsidRPr="00A82DC0">
        <w:rPr>
          <w:rFonts w:ascii="Times New Roman" w:eastAsia="Times New Roman" w:hAnsi="Times New Roman" w:cs="Times New Roman"/>
          <w:sz w:val="18"/>
          <w:szCs w:val="18"/>
        </w:rPr>
        <w:t>mail.com</w:t>
      </w:r>
    </w:p>
    <w:p w14:paraId="453B456E" w14:textId="5A0E6216" w:rsidR="00D42B4A" w:rsidRPr="00416196" w:rsidRDefault="00DB02BC">
      <w:pPr>
        <w:spacing w:line="240" w:lineRule="auto"/>
        <w:rPr>
          <w:rFonts w:ascii="Times New Roman" w:eastAsia="Times New Roman" w:hAnsi="Times New Roman" w:cs="Times New Roman"/>
          <w:i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1</w:t>
      </w:r>
      <w:r w:rsidR="00416196" w:rsidRPr="00416196">
        <w:t xml:space="preserve"> </w:t>
      </w:r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Department </w:t>
      </w:r>
      <w:proofErr w:type="gramStart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416196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7B4B9BDB" w14:textId="0F3B3288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 w:rsidRPr="00DB02BC">
        <w:rPr>
          <w:rFonts w:ascii="Times New Roman" w:eastAsia="Times New Roman" w:hAnsi="Times New Roman" w:cs="Times New Roman"/>
          <w:vertAlign w:val="superscript"/>
        </w:rPr>
        <w:t>2</w:t>
      </w:r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Department </w:t>
      </w:r>
      <w:proofErr w:type="gramStart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>Designation ,</w:t>
      </w:r>
      <w:proofErr w:type="gramEnd"/>
      <w:r w:rsidR="00936717" w:rsidRPr="00936717">
        <w:rPr>
          <w:rFonts w:ascii="Times New Roman" w:eastAsia="Times New Roman" w:hAnsi="Times New Roman" w:cs="Times New Roman"/>
          <w:i/>
          <w:iCs/>
          <w:sz w:val="18"/>
          <w:szCs w:val="18"/>
        </w:rPr>
        <w:t xml:space="preserve"> Sample University, City, Country</w:t>
      </w:r>
    </w:p>
    <w:p w14:paraId="6AE83DE8" w14:textId="77777777" w:rsidR="00DB02BC" w:rsidRDefault="00DB02BC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0DE36DB2" w14:textId="77777777" w:rsidR="00D42B4A" w:rsidRDefault="006612E7">
      <w:pPr>
        <w:spacing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SSN (Print:) 2651-6993                                                                         </w:t>
      </w:r>
    </w:p>
    <w:p w14:paraId="7586AAC5" w14:textId="35E242D6" w:rsidR="00D42B4A" w:rsidRPr="00676142" w:rsidRDefault="006612E7" w:rsidP="00592B8D">
      <w:pPr>
        <w:spacing w:line="240" w:lineRule="auto"/>
        <w:rPr>
          <w:rFonts w:ascii="Times New Roman" w:eastAsia="Times New Roman" w:hAnsi="Times New Roman" w:cs="Times New Roman"/>
          <w:sz w:val="30"/>
          <w:szCs w:val="30"/>
        </w:rPr>
      </w:pPr>
      <w:r>
        <w:rPr>
          <w:rFonts w:ascii="Times New Roman" w:eastAsia="Times New Roman" w:hAnsi="Times New Roman" w:cs="Times New Roman"/>
        </w:rPr>
        <w:t>Pre-print DOI No.</w:t>
      </w:r>
      <w:r w:rsidR="00676142">
        <w:rPr>
          <w:rFonts w:ascii="Times New Roman" w:eastAsia="Times New Roman" w:hAnsi="Times New Roman" w:cs="Times New Roman"/>
        </w:rPr>
        <w:t xml:space="preserve"> </w:t>
      </w:r>
      <w:proofErr w:type="gramStart"/>
      <w:r w:rsidR="00936717">
        <w:rPr>
          <w:rFonts w:ascii="Times New Roman" w:eastAsia="Times New Roman" w:hAnsi="Times New Roman" w:cs="Times New Roman"/>
        </w:rPr>
        <w:t>88</w:t>
      </w:r>
      <w:r w:rsidR="00676142" w:rsidRPr="00C24365">
        <w:rPr>
          <w:rFonts w:ascii="Times New Roman" w:eastAsia="Times New Roman" w:hAnsi="Times New Roman" w:cs="Times New Roman"/>
        </w:rPr>
        <w:t>.</w:t>
      </w:r>
      <w:r w:rsidR="00936717">
        <w:rPr>
          <w:rFonts w:ascii="Times New Roman" w:eastAsia="Times New Roman" w:hAnsi="Times New Roman" w:cs="Times New Roman"/>
        </w:rPr>
        <w:t>abcde</w:t>
      </w:r>
      <w:proofErr w:type="gramEnd"/>
      <w:r w:rsidR="00676142" w:rsidRPr="00C24365">
        <w:rPr>
          <w:rFonts w:ascii="Times New Roman" w:eastAsia="Times New Roman" w:hAnsi="Times New Roman" w:cs="Times New Roman"/>
        </w:rPr>
        <w:t>/</w:t>
      </w:r>
      <w:r w:rsidR="002374C7">
        <w:rPr>
          <w:rFonts w:ascii="Times New Roman" w:eastAsia="Times New Roman" w:hAnsi="Times New Roman" w:cs="Times New Roman"/>
        </w:rPr>
        <w:t>sample.88</w:t>
      </w:r>
      <w:r>
        <w:rPr>
          <w:rFonts w:ascii="Times New Roman" w:eastAsia="Times New Roman" w:hAnsi="Times New Roman" w:cs="Times New Roman"/>
        </w:rPr>
        <w:t xml:space="preserve">                        </w:t>
      </w:r>
    </w:p>
    <w:p w14:paraId="6F7EAB14" w14:textId="77777777" w:rsidR="004B006A" w:rsidRDefault="004B006A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</w:p>
    <w:p w14:paraId="7135D4E8" w14:textId="07F3B0B5" w:rsidR="00D8463D" w:rsidRDefault="000D4108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27DB91D9">
          <v:rect id="_x0000_i1025" style="width:486.15pt;height:1.5pt;mso-position-vertical:absolute" o:hralign="center" o:hrstd="t" o:hrnoshade="t" o:hr="t" fillcolor="black [3213]" stroked="f"/>
        </w:pict>
      </w:r>
    </w:p>
    <w:p w14:paraId="4A523842" w14:textId="678194C9" w:rsidR="00D42B4A" w:rsidRDefault="006612E7">
      <w:pPr>
        <w:spacing w:line="240" w:lineRule="auto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PUBLISHERS ONLY:</w:t>
      </w:r>
    </w:p>
    <w:p w14:paraId="778E9F51" w14:textId="77DBCA07" w:rsidR="007E5C19" w:rsidRDefault="006612E7" w:rsidP="00ED1657">
      <w:pPr>
        <w:pBdr>
          <w:bottom w:val="single" w:sz="12" w:space="1" w:color="000000"/>
        </w:pBdr>
        <w:spacing w:line="240" w:lineRule="auto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anuscript receiv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day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,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revis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; accepted: </w:t>
      </w:r>
      <w:r w:rsidR="00936717">
        <w:rPr>
          <w:rFonts w:ascii="Times New Roman" w:eastAsia="Times New Roman" w:hAnsi="Times New Roman" w:cs="Times New Roman"/>
          <w:i/>
          <w:sz w:val="18"/>
          <w:szCs w:val="18"/>
        </w:rPr>
        <w:t>Month day, Year</w:t>
      </w:r>
    </w:p>
    <w:p w14:paraId="318318B8" w14:textId="6F77C36A" w:rsidR="00132670" w:rsidRPr="006044CE" w:rsidRDefault="00594C91" w:rsidP="000066B0">
      <w:pPr>
        <w:spacing w:before="278"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ABSTRACT </w:t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>
        <w:rPr>
          <w:rFonts w:ascii="Times New Roman" w:eastAsia="Times New Roman" w:hAnsi="Times New Roman" w:cs="Times New Roman"/>
          <w:sz w:val="18"/>
          <w:szCs w:val="18"/>
        </w:rPr>
        <w:br/>
      </w:r>
      <w:r w:rsidR="00797F6B" w:rsidRPr="00797F6B">
        <w:rPr>
          <w:rFonts w:ascii="Times New Roman" w:eastAsia="Times New Roman" w:hAnsi="Times New Roman" w:cs="Times New Roman"/>
          <w:sz w:val="18"/>
          <w:szCs w:val="18"/>
        </w:rPr>
        <w:t>The abstract should provide a brief overview and summary of your research paper. This section should not exceed 250 words. In addition, please provide at most five keywords</w:t>
      </w:r>
      <w:r w:rsidR="007E5C19" w:rsidRPr="006044CE">
        <w:rPr>
          <w:rFonts w:ascii="Times New Roman" w:eastAsia="Times New Roman" w:hAnsi="Times New Roman" w:cs="Times New Roman"/>
          <w:sz w:val="18"/>
          <w:szCs w:val="18"/>
        </w:rPr>
        <w:t xml:space="preserve">. </w:t>
      </w:r>
    </w:p>
    <w:p w14:paraId="07BDBA84" w14:textId="706D975C" w:rsidR="00D42B4A" w:rsidRPr="00C24365" w:rsidRDefault="006612E7" w:rsidP="00ED1657">
      <w:pPr>
        <w:spacing w:before="278" w:line="240" w:lineRule="auto"/>
        <w:ind w:left="4"/>
        <w:rPr>
          <w:rFonts w:ascii="Times New Roman" w:eastAsia="Times New Roman" w:hAnsi="Times New Roman" w:cs="Times New Roman"/>
          <w:sz w:val="18"/>
          <w:szCs w:val="18"/>
        </w:rPr>
      </w:pPr>
      <w:r w:rsidRPr="006044CE">
        <w:rPr>
          <w:rFonts w:ascii="Times New Roman" w:eastAsia="Times New Roman" w:hAnsi="Times New Roman" w:cs="Times New Roman"/>
          <w:b/>
        </w:rPr>
        <w:t>KEYWORDS</w:t>
      </w:r>
      <w:r w:rsidR="00797F6B">
        <w:rPr>
          <w:rFonts w:ascii="Times New Roman" w:eastAsia="Times New Roman" w:hAnsi="Times New Roman" w:cs="Times New Roman"/>
          <w:b/>
        </w:rPr>
        <w:t xml:space="preserve"> (3 to 5 keywords)</w:t>
      </w:r>
      <w:r w:rsidR="00ED1657">
        <w:rPr>
          <w:rFonts w:ascii="Times New Roman" w:eastAsia="Times New Roman" w:hAnsi="Times New Roman" w:cs="Times New Roman"/>
          <w:b/>
        </w:rPr>
        <w:t xml:space="preserve">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…</w:t>
      </w:r>
      <w:r w:rsidR="00C24365" w:rsidRPr="006044CE">
        <w:rPr>
          <w:rFonts w:ascii="Times New Roman" w:eastAsia="Times New Roman" w:hAnsi="Times New Roman" w:cs="Times New Roman"/>
          <w:sz w:val="18"/>
          <w:szCs w:val="18"/>
        </w:rPr>
        <w:t xml:space="preserve">, </w:t>
      </w:r>
      <w:r w:rsidR="00797F6B">
        <w:rPr>
          <w:rFonts w:ascii="Times New Roman" w:eastAsia="Times New Roman" w:hAnsi="Times New Roman" w:cs="Times New Roman"/>
          <w:sz w:val="18"/>
          <w:szCs w:val="18"/>
        </w:rPr>
        <w:t>Sample Keyword</w:t>
      </w:r>
    </w:p>
    <w:p w14:paraId="5468C0DB" w14:textId="77777777" w:rsidR="00ED1657" w:rsidRDefault="000D4108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pict w14:anchorId="770A2F8B">
          <v:rect id="_x0000_i1026" style="width:468pt;height:2pt;mso-position-vertical:absolute" o:hralign="center" o:hrstd="t" o:hrnoshade="t" o:hr="t" fillcolor="#2541b2" stroked="f"/>
        </w:pict>
      </w:r>
    </w:p>
    <w:p w14:paraId="1DBADDBD" w14:textId="77777777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7A984C" w14:textId="51BB6913" w:rsidR="003A28AE" w:rsidRDefault="003A28AE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  <w:sectPr w:rsidR="003A28AE" w:rsidSect="003F61D3">
          <w:headerReference w:type="default" r:id="rId8"/>
          <w:footerReference w:type="default" r:id="rId9"/>
          <w:headerReference w:type="first" r:id="rId10"/>
          <w:footerReference w:type="first" r:id="rId11"/>
          <w:type w:val="continuous"/>
          <w:pgSz w:w="11906" w:h="16838" w:code="9"/>
          <w:pgMar w:top="1077" w:right="1276" w:bottom="1440" w:left="907" w:header="720" w:footer="720" w:gutter="0"/>
          <w:cols w:space="360"/>
          <w:titlePg/>
          <w:docGrid w:linePitch="360"/>
        </w:sectPr>
      </w:pPr>
    </w:p>
    <w:p w14:paraId="13C295D1" w14:textId="69A666D5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1 INTRODUCTION</w:t>
      </w:r>
      <w:r w:rsidR="005B3E84" w:rsidRPr="005B3E84">
        <w:rPr>
          <w:rFonts w:ascii="Times New Roman" w:eastAsia="Times New Roman" w:hAnsi="Times New Roman" w:cs="Times New Roman"/>
          <w:b/>
        </w:rPr>
        <w:t xml:space="preserve"> (ALL CAPS, Font 11)</w:t>
      </w:r>
    </w:p>
    <w:p w14:paraId="2AFA1E03" w14:textId="77777777" w:rsidR="00696A89" w:rsidRDefault="00696A89" w:rsidP="00696A89">
      <w:pPr>
        <w:spacing w:line="240" w:lineRule="auto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0B0F7630" w14:textId="77777777" w:rsidR="001B6B65" w:rsidRDefault="00CB0FBB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CB0FBB">
        <w:rPr>
          <w:rFonts w:ascii="Times New Roman" w:eastAsia="Times New Roman" w:hAnsi="Times New Roman" w:cs="Times New Roman"/>
          <w:sz w:val="18"/>
          <w:szCs w:val="18"/>
        </w:rPr>
        <w:t>Full paper must STRICTLY not exceed 6 pages including references and author’s profile. Page Margin for all sides is 1 inch. The Font style for the entire document is Times New Roman. Font size is 11 for the Heading text and 9 for Body text. Text alignment is Left for Heading text and Justified for Body Text. Line spacing for the entire document is Single space. This is a sample citation [1]. Another example of citation [2]</w:t>
      </w:r>
    </w:p>
    <w:p w14:paraId="07330BD1" w14:textId="77777777" w:rsidR="001B6B65" w:rsidRDefault="001B6B65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D605604" w14:textId="1F741764" w:rsidR="00FC5B8F" w:rsidRDefault="0052307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  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8E1D35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 xml:space="preserve"> 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 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 …………………………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 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 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 ……………………………</w:t>
      </w:r>
      <w:r w:rsidR="00E045C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="008E1D35" w:rsidRPr="008E1D35">
        <w:rPr>
          <w:rFonts w:ascii="Times New Roman" w:eastAsia="Times New Roman" w:hAnsi="Times New Roman" w:cs="Times New Roman"/>
          <w:sz w:val="18"/>
          <w:szCs w:val="18"/>
        </w:rPr>
        <w:t>………………….……</w:t>
      </w:r>
      <w:r w:rsidR="00FC5B8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038F0662" w14:textId="77777777" w:rsidR="00CB4B9F" w:rsidRDefault="00CB4B9F" w:rsidP="00FC5B8F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1098B" w14:textId="5FD9C37E" w:rsidR="00CB4B9F" w:rsidRPr="00CF3058" w:rsidRDefault="00CB4B9F" w:rsidP="00CB4B9F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2 RELATED WORKS</w:t>
      </w:r>
      <w:r w:rsidR="001F1CC7">
        <w:rPr>
          <w:rFonts w:ascii="Times New Roman" w:eastAsia="Times New Roman" w:hAnsi="Times New Roman" w:cs="Times New Roman"/>
          <w:b/>
        </w:rPr>
        <w:t xml:space="preserve"> </w:t>
      </w:r>
      <w:r w:rsidR="001F1CC7"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A97D716" w14:textId="77777777" w:rsidR="00CB4B9F" w:rsidRDefault="00CB4B9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3E234CAC" w14:textId="3049411F" w:rsidR="00CB4B9F" w:rsidRDefault="00B63037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 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 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 …………………………………</w:t>
      </w:r>
      <w:r w:rsidR="00CB4B9F">
        <w:rPr>
          <w:rFonts w:ascii="Times New Roman" w:eastAsia="Times New Roman" w:hAnsi="Times New Roman" w:cs="Times New Roman"/>
          <w:sz w:val="18"/>
          <w:szCs w:val="18"/>
        </w:rPr>
        <w:t>.</w:t>
      </w:r>
    </w:p>
    <w:p w14:paraId="3DA0A0BB" w14:textId="77777777" w:rsidR="0052307F" w:rsidRPr="000066B0" w:rsidRDefault="0052307F" w:rsidP="00CB4B9F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B41289D" w14:textId="0D40EC20" w:rsidR="000F5F51" w:rsidRPr="00555BC6" w:rsidRDefault="006C53DA" w:rsidP="006C53DA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 Another paragraph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.     A typical research paper will have the following sections: 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 xml:space="preserve">Introduction, 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Related Works/</w:t>
      </w:r>
      <w:r w:rsidR="000309CA" w:rsidRPr="00622589">
        <w:rPr>
          <w:rFonts w:ascii="Times New Roman" w:eastAsia="Times New Roman" w:hAnsi="Times New Roman" w:cs="Times New Roman"/>
          <w:sz w:val="18"/>
          <w:szCs w:val="18"/>
        </w:rPr>
        <w:t>Review of Literature, Methods/Data, Results, Discussion, Conclusion/Summary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>.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</w:t>
      </w:r>
      <w:r w:rsidR="004229D7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………… </w:t>
      </w:r>
      <w:r w:rsidR="00CB4B9F" w:rsidRPr="00555BC6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C8608B3" w14:textId="77777777" w:rsidR="00FD282A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D088D38" w14:textId="218B0B14" w:rsidR="00FD282A" w:rsidRPr="00CF3058" w:rsidRDefault="00FD282A" w:rsidP="00FD282A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3 METHODS </w:t>
      </w:r>
      <w:r w:rsidRPr="001F1CC7">
        <w:rPr>
          <w:rFonts w:ascii="Times New Roman" w:eastAsia="Times New Roman" w:hAnsi="Times New Roman" w:cs="Times New Roman"/>
          <w:b/>
        </w:rPr>
        <w:t>(ALL CAPS, Font 11)</w:t>
      </w:r>
    </w:p>
    <w:p w14:paraId="4EC2E978" w14:textId="77777777" w:rsidR="00B74E94" w:rsidRDefault="00B74E94" w:rsidP="004218AD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D49A0F1" w14:textId="0DFC05BD" w:rsidR="00596119" w:rsidRDefault="00596119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1874C96D" w14:textId="77777777" w:rsidR="001F03A2" w:rsidRDefault="001F03A2" w:rsidP="00596119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53867B3E" w14:textId="2A2D9C5D" w:rsidR="00B74E94" w:rsidRPr="00B74E94" w:rsidRDefault="001F03A2" w:rsidP="00B74E94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1 Sample Subheading (Not All Caps)</w:t>
      </w:r>
    </w:p>
    <w:p w14:paraId="2EB90076" w14:textId="220A2E05" w:rsidR="00B74E9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 w:rsidRPr="00B63037">
        <w:rPr>
          <w:rFonts w:ascii="Times New Roman" w:eastAsia="Times New Roman" w:hAnsi="Times New Roman" w:cs="Times New Roman"/>
          <w:sz w:val="18"/>
          <w:szCs w:val="18"/>
        </w:rPr>
        <w:t>This is a sample text only. Font size is 9……………</w:t>
      </w:r>
      <w:proofErr w:type="gramStart"/>
      <w:r w:rsidRPr="00B63037">
        <w:rPr>
          <w:rFonts w:ascii="Times New Roman" w:eastAsia="Times New Roman" w:hAnsi="Times New Roman" w:cs="Times New Roman"/>
          <w:sz w:val="18"/>
          <w:szCs w:val="18"/>
        </w:rPr>
        <w:t>…..</w:t>
      </w:r>
      <w:proofErr w:type="gramEnd"/>
      <w:r w:rsidRPr="00B63037">
        <w:rPr>
          <w:rFonts w:ascii="Times New Roman" w:eastAsia="Times New Roman" w:hAnsi="Times New Roman" w:cs="Times New Roman"/>
          <w:sz w:val="18"/>
          <w:szCs w:val="18"/>
        </w:rPr>
        <w:t xml:space="preserve">  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 ……………………………………………………………… …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 w:rsidRPr="00B63037"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</w:t>
      </w:r>
    </w:p>
    <w:p w14:paraId="7B943DF8" w14:textId="1C3E1463" w:rsidR="001231D4" w:rsidRDefault="001231D4" w:rsidP="006044CE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7B1B1582" w14:textId="128AB12E" w:rsidR="00C32392" w:rsidRPr="00B74E94" w:rsidRDefault="00C32392" w:rsidP="00C32392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2 How to add figures</w:t>
      </w:r>
    </w:p>
    <w:p w14:paraId="570FFD2E" w14:textId="4A6F2251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Fig. 1 shows the to insert Figures and how to add caption. Image must be In Line with Text. Caption must be below the image. Caption must be Single spaced and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old. </w:t>
      </w:r>
      <w:r>
        <w:rPr>
          <w:rFonts w:ascii="Times New Roman" w:eastAsia="Times New Roman" w:hAnsi="Times New Roman" w:cs="Times New Roman"/>
          <w:sz w:val="18"/>
          <w:szCs w:val="18"/>
        </w:rPr>
        <w:t>If the image is too large, the figure may occupy 2 columns as necessary. Do not use Smart Art, MS Word Shapes, MS Word Charts for Figures. Convert Smart Art, Shapes, and Charts to JPEG or PNG Format. </w:t>
      </w:r>
    </w:p>
    <w:p w14:paraId="1B70BCE8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4F0BD909" w14:textId="77777777" w:rsidR="00170A19" w:rsidRDefault="00170A19" w:rsidP="00170A19">
      <w:pPr>
        <w:spacing w:line="240" w:lineRule="auto"/>
        <w:ind w:right="35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18"/>
          <w:szCs w:val="18"/>
        </w:rPr>
        <w:drawing>
          <wp:inline distT="0" distB="0" distL="0" distR="0" wp14:anchorId="5050E109" wp14:editId="49D5F20E">
            <wp:extent cx="2743200" cy="1283970"/>
            <wp:effectExtent l="0" t="0" r="0" b="0"/>
            <wp:docPr id="2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2839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92166C" w14:textId="77777777" w:rsidR="00170A19" w:rsidRDefault="00170A19" w:rsidP="00170A19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20"/>
          <w:szCs w:val="20"/>
        </w:rPr>
      </w:pPr>
    </w:p>
    <w:p w14:paraId="4372F325" w14:textId="77777777" w:rsidR="00170A19" w:rsidRDefault="00170A19" w:rsidP="00170A19">
      <w:pPr>
        <w:spacing w:before="222" w:line="240" w:lineRule="auto"/>
        <w:ind w:right="4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Figure 1: Add a single sentence caption (Caption must be below the image. Caption must be Single spaced and </w:t>
      </w:r>
      <w:r>
        <w:rPr>
          <w:rFonts w:ascii="Times New Roman" w:eastAsia="Times New Roman" w:hAnsi="Times New Roman" w:cs="Times New Roman"/>
          <w:b/>
          <w:i/>
          <w:sz w:val="18"/>
          <w:szCs w:val="18"/>
        </w:rPr>
        <w:t>Bold</w:t>
      </w:r>
      <w:r>
        <w:rPr>
          <w:rFonts w:ascii="Times New Roman" w:eastAsia="Times New Roman" w:hAnsi="Times New Roman" w:cs="Times New Roman"/>
          <w:b/>
          <w:sz w:val="18"/>
          <w:szCs w:val="18"/>
        </w:rPr>
        <w:t>). </w:t>
      </w:r>
    </w:p>
    <w:p w14:paraId="14A0E26C" w14:textId="246835AE" w:rsidR="00C32392" w:rsidRDefault="00170A19" w:rsidP="000309CA">
      <w:pPr>
        <w:spacing w:before="222" w:line="240" w:lineRule="auto"/>
        <w:ind w:right="40"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………………………………………………………</w:t>
      </w:r>
      <w:r>
        <w:rPr>
          <w:rFonts w:ascii="Times New Roman" w:eastAsia="Times New Roman" w:hAnsi="Times New Roman" w:cs="Times New Roman"/>
          <w:sz w:val="18"/>
          <w:szCs w:val="18"/>
        </w:rPr>
        <w:lastRenderedPageBreak/>
        <w:t>……… 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 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 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…………………………………</w:t>
      </w:r>
      <w:r w:rsidR="000309CA">
        <w:rPr>
          <w:rFonts w:ascii="Times New Roman" w:eastAsia="Times New Roman" w:hAnsi="Times New Roman" w:cs="Times New Roman"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</w:p>
    <w:p w14:paraId="525E7A1C" w14:textId="77777777" w:rsidR="00B74E94" w:rsidRDefault="00B74E94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C75F21" w14:textId="4C9936DC" w:rsidR="00B74E94" w:rsidRPr="00B74E94" w:rsidRDefault="00F24E30" w:rsidP="00B74E94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3.</w:t>
      </w:r>
      <w:r w:rsidR="004B7C86">
        <w:rPr>
          <w:rFonts w:ascii="Times New Roman" w:eastAsia="Times New Roman" w:hAnsi="Times New Roman" w:cs="Times New Roman"/>
          <w:b/>
        </w:rPr>
        <w:t>3</w:t>
      </w:r>
      <w:r>
        <w:rPr>
          <w:rFonts w:ascii="Times New Roman" w:eastAsia="Times New Roman" w:hAnsi="Times New Roman" w:cs="Times New Roman"/>
          <w:b/>
        </w:rPr>
        <w:t xml:space="preserve"> </w:t>
      </w:r>
      <w:r w:rsidR="004B7C86">
        <w:rPr>
          <w:rFonts w:ascii="Times New Roman" w:eastAsia="Times New Roman" w:hAnsi="Times New Roman" w:cs="Times New Roman"/>
          <w:b/>
        </w:rPr>
        <w:t>How to use tables</w:t>
      </w:r>
    </w:p>
    <w:p w14:paraId="220AF364" w14:textId="77777777" w:rsidR="00414C5B" w:rsidRDefault="00414C5B" w:rsidP="00414C5B">
      <w:pPr>
        <w:spacing w:line="240" w:lineRule="auto"/>
        <w:ind w:left="2" w:right="358" w:firstLine="1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ata in Table 1 shows sample format for tables. The line spacing for Table is single spaced and the font size is 9 (or may be reduced as necessary). If the table is too large, the table may occupy 2 columns as necessary. Use the Table in MS Word. Do not use image (JPG, PNG, etc.) for Tables. </w:t>
      </w:r>
    </w:p>
    <w:p w14:paraId="1863F72A" w14:textId="18641D88" w:rsidR="002A1852" w:rsidRDefault="00414C5B" w:rsidP="002A1852">
      <w:pPr>
        <w:spacing w:before="213" w:line="240" w:lineRule="auto"/>
        <w:ind w:left="4" w:right="359"/>
        <w:jc w:val="both"/>
        <w:rPr>
          <w:rFonts w:ascii="Times New Roman" w:eastAsia="Times New Roman" w:hAnsi="Times New Roman" w:cs="Times New Roman"/>
          <w:b/>
          <w:sz w:val="18"/>
          <w:szCs w:val="18"/>
        </w:rPr>
      </w:pPr>
      <w:r>
        <w:rPr>
          <w:rFonts w:ascii="Times New Roman" w:eastAsia="Times New Roman" w:hAnsi="Times New Roman" w:cs="Times New Roman"/>
          <w:b/>
          <w:sz w:val="18"/>
          <w:szCs w:val="18"/>
        </w:rPr>
        <w:t>Table 1: Add a single sentence caption (Caption must be above the table. Caption must be single spaced and Bold). </w:t>
      </w:r>
      <w:r w:rsidR="002A1852">
        <w:rPr>
          <w:rFonts w:ascii="Times New Roman" w:eastAsia="Times New Roman" w:hAnsi="Times New Roman" w:cs="Times New Roman"/>
          <w:b/>
          <w:sz w:val="18"/>
          <w:szCs w:val="18"/>
        </w:rPr>
        <w:br/>
      </w:r>
    </w:p>
    <w:tbl>
      <w:tblPr>
        <w:tblStyle w:val="TableGrid"/>
        <w:tblW w:w="453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600" w:firstRow="0" w:lastRow="0" w:firstColumn="0" w:lastColumn="0" w:noHBand="1" w:noVBand="1"/>
      </w:tblPr>
      <w:tblGrid>
        <w:gridCol w:w="1701"/>
        <w:gridCol w:w="1276"/>
        <w:gridCol w:w="1559"/>
      </w:tblGrid>
      <w:tr w:rsidR="002A1852" w:rsidRPr="001703E2" w14:paraId="4D9846D6" w14:textId="77777777" w:rsidTr="007D1D82">
        <w:trPr>
          <w:trHeight w:val="166"/>
          <w:jc w:val="center"/>
        </w:trPr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BF9B86F" w14:textId="154E3BA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Educational Leve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6253C2F" w14:textId="613021B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Frequency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D82CA50" w14:textId="01BE70A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b/>
                <w:bCs/>
                <w:sz w:val="18"/>
                <w:szCs w:val="18"/>
                <w:lang w:bidi="fa-IR"/>
              </w:rPr>
              <w:t>Percentage</w:t>
            </w:r>
          </w:p>
        </w:tc>
      </w:tr>
      <w:tr w:rsidR="002A1852" w:rsidRPr="001703E2" w14:paraId="45087F20" w14:textId="77777777" w:rsidTr="007D1D82">
        <w:trPr>
          <w:trHeight w:val="394"/>
          <w:jc w:val="center"/>
        </w:trPr>
        <w:tc>
          <w:tcPr>
            <w:tcW w:w="1701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5E26F9C" w14:textId="296E383A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Ph.D.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AE094C8" w14:textId="7D55E512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4B87FB7" w14:textId="2E36C3E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%</w:t>
            </w:r>
          </w:p>
        </w:tc>
      </w:tr>
      <w:tr w:rsidR="002A1852" w:rsidRPr="001703E2" w14:paraId="6AA71905" w14:textId="77777777" w:rsidTr="007D1D82">
        <w:trPr>
          <w:trHeight w:val="386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7201BAD3" w14:textId="1E6820E6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M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47692671" w14:textId="554EA077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27F48535" w14:textId="23B8D620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25%</w:t>
            </w:r>
          </w:p>
        </w:tc>
      </w:tr>
      <w:tr w:rsidR="002A1852" w:rsidRPr="001703E2" w14:paraId="2E4D682A" w14:textId="77777777" w:rsidTr="00E05250">
        <w:trPr>
          <w:trHeight w:val="394"/>
          <w:jc w:val="center"/>
        </w:trPr>
        <w:tc>
          <w:tcPr>
            <w:tcW w:w="1701" w:type="dxa"/>
            <w:shd w:val="clear" w:color="auto" w:fill="auto"/>
            <w:vAlign w:val="center"/>
          </w:tcPr>
          <w:p w14:paraId="2777BBB2" w14:textId="5F56FEB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BS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7685E34" w14:textId="70C09F24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39F2AFC2" w14:textId="3E0E7C4C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65%</w:t>
            </w:r>
          </w:p>
        </w:tc>
      </w:tr>
      <w:tr w:rsidR="002A1852" w:rsidRPr="001703E2" w14:paraId="464EE1CF" w14:textId="77777777" w:rsidTr="00E05250">
        <w:trPr>
          <w:trHeight w:val="188"/>
          <w:jc w:val="center"/>
        </w:trPr>
        <w:tc>
          <w:tcPr>
            <w:tcW w:w="170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1E00F" w14:textId="45503EB5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Total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F1D8041" w14:textId="02139048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9CE3188" w14:textId="78B2C8CE" w:rsidR="002A1852" w:rsidRPr="007D1D82" w:rsidRDefault="002A1852" w:rsidP="00BA4BED">
            <w:pPr>
              <w:spacing w:line="276" w:lineRule="auto"/>
              <w:rPr>
                <w:rFonts w:asciiTheme="majorBidi" w:hAnsiTheme="majorBidi" w:cstheme="majorBidi"/>
                <w:sz w:val="18"/>
                <w:szCs w:val="18"/>
                <w:lang w:bidi="fa-IR"/>
              </w:rPr>
            </w:pPr>
            <w:r w:rsidRPr="007D1D82">
              <w:rPr>
                <w:rFonts w:asciiTheme="majorBidi" w:hAnsiTheme="majorBidi" w:cstheme="majorBidi"/>
                <w:sz w:val="18"/>
                <w:szCs w:val="18"/>
                <w:lang w:bidi="fa-IR"/>
              </w:rPr>
              <w:t>100%</w:t>
            </w:r>
          </w:p>
        </w:tc>
      </w:tr>
    </w:tbl>
    <w:p w14:paraId="31AD85FA" w14:textId="1947A488" w:rsidR="00F24E30" w:rsidRDefault="00F24E30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6C7FB744" w14:textId="0F53EF6D" w:rsidR="00954DBC" w:rsidRPr="00F24E30" w:rsidRDefault="00954DBC" w:rsidP="004218AD">
      <w:pPr>
        <w:spacing w:line="240" w:lineRule="auto"/>
        <w:ind w:right="4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   </w:t>
      </w:r>
      <w:r w:rsidRPr="00954DBC">
        <w:rPr>
          <w:rFonts w:ascii="Times New Roman" w:eastAsia="Times New Roman" w:hAnsi="Times New Roman" w:cs="Times New Roman"/>
          <w:sz w:val="18"/>
          <w:szCs w:val="18"/>
        </w:rPr>
        <w:t xml:space="preserve">Add a space before the second (or third, etc.) paragraph.  ……………………………………………………………… ………………………………………………………………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</w:p>
    <w:p w14:paraId="3310AA34" w14:textId="77777777" w:rsidR="000D3C45" w:rsidRDefault="000D3C45" w:rsidP="000D3C45">
      <w:pPr>
        <w:spacing w:line="240" w:lineRule="auto"/>
        <w:ind w:right="354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6A00365" w14:textId="51D087EE" w:rsidR="000D3C45" w:rsidRDefault="000D3C45" w:rsidP="000D3C45">
      <w:pPr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b/>
        </w:rPr>
        <w:t>3.4 How to write equations</w:t>
      </w:r>
    </w:p>
    <w:p w14:paraId="608B705B" w14:textId="6D19D7A2" w:rsidR="002031AF" w:rsidRDefault="002031AF" w:rsidP="00DA1262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Use the MS Word Equation (Shortcut key is Alt + =). JPEG or PNG images may also be used for writing Formula. </w:t>
      </w:r>
    </w:p>
    <w:p w14:paraId="6062470C" w14:textId="77777777" w:rsidR="002031AF" w:rsidRDefault="002031AF" w:rsidP="002031AF">
      <w:pPr>
        <w:spacing w:line="240" w:lineRule="auto"/>
        <w:ind w:left="3" w:right="360"/>
        <w:jc w:val="both"/>
        <w:rPr>
          <w:rFonts w:ascii="Cambria Math" w:eastAsia="Cambria Math" w:hAnsi="Cambria Math" w:cs="Cambria Math"/>
          <w:sz w:val="13"/>
          <w:szCs w:val="13"/>
        </w:rPr>
      </w:pPr>
    </w:p>
    <w:p w14:paraId="354C7818" w14:textId="6C0FDA37" w:rsidR="002031AF" w:rsidRDefault="000D4108" w:rsidP="002031AF">
      <w:pPr>
        <w:spacing w:line="360" w:lineRule="auto"/>
        <w:rPr>
          <w:highlight w:val="white"/>
        </w:rPr>
      </w:pPr>
      <m:oMathPara>
        <m:oMath>
          <m:sSup>
            <m:sSupPr>
              <m:ctrlPr>
                <w:rPr>
                  <w:rFonts w:ascii="Cambria Math" w:hAnsi="Cambria Math"/>
                  <w:highlight w:val="white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white"/>
                    </w:rPr>
                    <m:t>x+a</m:t>
                  </m:r>
                </m:e>
              </m:d>
            </m:e>
            <m:sup>
              <m:r>
                <w:rPr>
                  <w:rFonts w:ascii="Cambria Math" w:hAnsi="Cambria Math"/>
                  <w:highlight w:val="white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  <w:highlight w:val="white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highlight w:val="white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highlight w:val="white"/>
                </w:rPr>
                <m:t>k=0</m:t>
              </m:r>
            </m:sub>
            <m:sup>
              <m:r>
                <w:rPr>
                  <w:rFonts w:ascii="Cambria Math" w:eastAsia="Cambria Math" w:hAnsi="Cambria Math" w:cs="Cambria Math"/>
                  <w:highlight w:val="white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highlight w:val="white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highlight w:val="white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highlight w:val="white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white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highlight w:val="white"/>
                    </w:rPr>
                    <m:t>n-k</m:t>
                  </m:r>
                </m:sup>
              </m:sSup>
            </m:e>
          </m:nary>
        </m:oMath>
      </m:oMathPara>
    </w:p>
    <w:p w14:paraId="6666E25A" w14:textId="50EF9C9E" w:rsidR="00242653" w:rsidRDefault="002031AF" w:rsidP="00DA1262">
      <w:pPr>
        <w:ind w:firstLine="18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Add a space before the second (or third, etc.) paragraph.  …………………………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………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  <w:r w:rsidR="00DA1262"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…</w:t>
      </w:r>
    </w:p>
    <w:p w14:paraId="5DAE4B9F" w14:textId="77777777" w:rsidR="00B032DE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297FF1D" w14:textId="0B2387E8" w:rsidR="00B032DE" w:rsidRPr="00CF3058" w:rsidRDefault="00B032DE" w:rsidP="00B032DE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4 </w:t>
      </w:r>
      <w:proofErr w:type="gramStart"/>
      <w:r>
        <w:rPr>
          <w:rFonts w:ascii="Times New Roman" w:eastAsia="Times New Roman" w:hAnsi="Times New Roman" w:cs="Times New Roman"/>
          <w:b/>
        </w:rPr>
        <w:t>CONCLUSION</w:t>
      </w:r>
      <w:proofErr w:type="gramEnd"/>
    </w:p>
    <w:p w14:paraId="1B6B4339" w14:textId="77777777" w:rsidR="005C5945" w:rsidRDefault="005C5945" w:rsidP="00371565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  <w:lang w:eastAsia="en-GB"/>
        </w:rPr>
      </w:pPr>
    </w:p>
    <w:p w14:paraId="666CF016" w14:textId="77777777" w:rsidR="00C5236A" w:rsidRDefault="00AC327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For references and citations, use the ACM format. Font size for references is 7. …… … … … … … … … … … … …… …  ……… … … … … … … … … … … … … … … … …    ………… …  ……………  ……………………… ………… … …………   … …………………………………………………………</w:t>
      </w:r>
    </w:p>
    <w:p w14:paraId="1616FDEB" w14:textId="77777777" w:rsidR="00966BC5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17D713" w14:textId="1F588A9C" w:rsidR="00966BC5" w:rsidRPr="00CF3058" w:rsidRDefault="00966BC5" w:rsidP="00966BC5">
      <w:pPr>
        <w:spacing w:line="240" w:lineRule="auto"/>
        <w:jc w:val="both"/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ACKNOWLEDGEMENTS</w:t>
      </w:r>
    </w:p>
    <w:p w14:paraId="79B44EFE" w14:textId="738DAC94" w:rsidR="00B655ED" w:rsidRDefault="00A327D5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is section is optional. Authors may acknowledge here the funding organizations that provided the research grant or consultants as necessary.</w:t>
      </w:r>
    </w:p>
    <w:p w14:paraId="3F492A75" w14:textId="64910538" w:rsidR="00B655ED" w:rsidRDefault="00B655ED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2A30AC9E" w14:textId="77777777" w:rsidR="00E115C0" w:rsidRPr="00E115C0" w:rsidRDefault="00E115C0" w:rsidP="00E115C0">
      <w:pPr>
        <w:jc w:val="both"/>
        <w:rPr>
          <w:rFonts w:ascii="Times New Roman" w:eastAsia="Times New Roman" w:hAnsi="Times New Roman" w:cs="Times New Roman"/>
          <w:b/>
          <w:bCs/>
        </w:rPr>
      </w:pPr>
      <w:r w:rsidRPr="00E115C0">
        <w:rPr>
          <w:rFonts w:ascii="Times New Roman" w:eastAsia="Times New Roman" w:hAnsi="Times New Roman" w:cs="Times New Roman"/>
          <w:b/>
          <w:bCs/>
        </w:rPr>
        <w:t xml:space="preserve">REFERENCES (Use ACM Reference Format - Font Size: 7) </w:t>
      </w:r>
    </w:p>
    <w:p w14:paraId="285AE232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1] David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Kosiur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>. 2001. Understanding Policy-Based Networking (2nd. ed.). Wiley, New York, NY.</w:t>
      </w:r>
    </w:p>
    <w:p w14:paraId="41A465DD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2] Kenneth L. Clarkson. 1985. Algorithms for Closest-Point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Problems  (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Computational Geometry). Ph.D. Dissertation.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Stanford  University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Palo Alto, CA. UMI Order Number: AAT 8506171. </w:t>
      </w:r>
    </w:p>
    <w:p w14:paraId="5AE4B6FC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3] David A. </w:t>
      </w:r>
      <w:proofErr w:type="spellStart"/>
      <w:r w:rsidRPr="004E12C0">
        <w:rPr>
          <w:rFonts w:ascii="Times New Roman" w:eastAsia="Times New Roman" w:hAnsi="Times New Roman" w:cs="Times New Roman"/>
          <w:sz w:val="14"/>
          <w:szCs w:val="14"/>
        </w:rPr>
        <w:t>Anisi</w:t>
      </w:r>
      <w:proofErr w:type="spell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. 2003. Optimal Motion Control of a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Ground  Vehicle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>. Master’s thesis. Royal Institute of Technology (KTH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),  Stockholm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, Sweden. </w:t>
      </w:r>
    </w:p>
    <w:p w14:paraId="134CCA60" w14:textId="77777777" w:rsidR="00E115C0" w:rsidRPr="004E12C0" w:rsidRDefault="00E115C0" w:rsidP="00E115C0">
      <w:pPr>
        <w:jc w:val="both"/>
        <w:rPr>
          <w:rFonts w:ascii="Times New Roman" w:eastAsia="Times New Roman" w:hAnsi="Times New Roman" w:cs="Times New Roman"/>
          <w:sz w:val="14"/>
          <w:szCs w:val="14"/>
        </w:r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>[4] Harry Thornburg. 2001. Introduction to Bayesian Statistics. (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March  2001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). Retrieved March 2, 2005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ccrma.stanford.edu/~jos/bayes/bayes.html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</w:p>
    <w:p w14:paraId="0223DF42" w14:textId="7C7B16C4" w:rsidR="00381F9E" w:rsidRDefault="00E115C0" w:rsidP="00841CF1">
      <w:pPr>
        <w:pStyle w:val="ListParagraph"/>
        <w:ind w:left="0"/>
        <w:jc w:val="both"/>
        <w:rPr>
          <w:rFonts w:ascii="Times New Roman" w:eastAsia="Times New Roman" w:hAnsi="Times New Roman" w:cs="Times New Roman"/>
          <w:sz w:val="14"/>
          <w:szCs w:val="14"/>
        </w:rPr>
        <w:sectPr w:rsidR="00381F9E" w:rsidSect="003F61D3">
          <w:type w:val="continuous"/>
          <w:pgSz w:w="11906" w:h="16838" w:code="9"/>
          <w:pgMar w:top="1077" w:right="1276" w:bottom="1440" w:left="907" w:header="720" w:footer="720" w:gutter="0"/>
          <w:cols w:num="2" w:space="360"/>
          <w:docGrid w:linePitch="360"/>
        </w:sectPr>
      </w:pPr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[5] ACM. Association for Computing Machinery: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Advancing  Computing</w:t>
      </w:r>
      <w:proofErr w:type="gramEnd"/>
      <w:r w:rsidRPr="004E12C0">
        <w:rPr>
          <w:rFonts w:ascii="Times New Roman" w:eastAsia="Times New Roman" w:hAnsi="Times New Roman" w:cs="Times New Roman"/>
          <w:sz w:val="14"/>
          <w:szCs w:val="14"/>
        </w:rPr>
        <w:t xml:space="preserve"> as a Science &amp; Profession. Retrieved </w:t>
      </w:r>
      <w:proofErr w:type="gramStart"/>
      <w:r w:rsidRPr="004E12C0">
        <w:rPr>
          <w:rFonts w:ascii="Times New Roman" w:eastAsia="Times New Roman" w:hAnsi="Times New Roman" w:cs="Times New Roman"/>
          <w:sz w:val="14"/>
          <w:szCs w:val="14"/>
        </w:rPr>
        <w:t>from  http://www.acm.org</w:t>
      </w:r>
      <w:proofErr w:type="gramEnd"/>
    </w:p>
    <w:p w14:paraId="33FB89E1" w14:textId="1A126ECD" w:rsidR="001B10C9" w:rsidRPr="007B1F65" w:rsidRDefault="001B10C9" w:rsidP="00381F9E">
      <w:pPr>
        <w:pStyle w:val="ListParagraph"/>
        <w:ind w:left="0"/>
        <w:jc w:val="both"/>
        <w:rPr>
          <w:rFonts w:cstheme="majorBidi"/>
        </w:rPr>
      </w:pPr>
    </w:p>
    <w:sectPr w:rsidR="001B10C9" w:rsidRPr="007B1F65" w:rsidSect="003F61D3">
      <w:headerReference w:type="default" r:id="rId13"/>
      <w:footerReference w:type="even" r:id="rId14"/>
      <w:footerReference w:type="default" r:id="rId15"/>
      <w:type w:val="continuous"/>
      <w:pgSz w:w="11906" w:h="16838" w:code="9"/>
      <w:pgMar w:top="1077" w:right="1276" w:bottom="1440" w:left="907" w:header="720" w:footer="720" w:gutter="0"/>
      <w:cols w:num="2"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6819E" w14:textId="77777777" w:rsidR="00D8487B" w:rsidRDefault="00D8487B">
      <w:pPr>
        <w:spacing w:line="240" w:lineRule="auto"/>
      </w:pPr>
      <w:r>
        <w:separator/>
      </w:r>
    </w:p>
  </w:endnote>
  <w:endnote w:type="continuationSeparator" w:id="0">
    <w:p w14:paraId="774E2C08" w14:textId="77777777" w:rsidR="00D8487B" w:rsidRDefault="00D8487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1" w:fontKey="{9E4C488C-BF90-4917-95F1-5B777ABC3538}"/>
    <w:embedItalic r:id="rId2" w:fontKey="{33F0A9E9-8436-4FED-B9DF-2EA7BD63A973}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F6B3B" w14:textId="53B06E0E" w:rsidR="0071273B" w:rsidRDefault="0071273B">
    <w:r>
      <w:rPr>
        <w:rFonts w:ascii="Times New Roman" w:eastAsia="Times New Roman" w:hAnsi="Times New Roman" w:cs="Times New Roman"/>
        <w:sz w:val="18"/>
        <w:szCs w:val="18"/>
      </w:rPr>
      <w:t>©202</w:t>
    </w:r>
    <w:r w:rsidR="000D4108">
      <w:rPr>
        <w:rFonts w:ascii="Times New Roman" w:eastAsia="Times New Roman" w:hAnsi="Times New Roman" w:cs="Times New Roman"/>
        <w:sz w:val="18"/>
        <w:szCs w:val="18"/>
      </w:rPr>
      <w:t>2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9504" behindDoc="0" locked="0" layoutInCell="1" hidden="0" allowOverlap="1" wp14:anchorId="5781BCEE" wp14:editId="2739D21A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0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86C9E4" w14:textId="77B05E4A" w:rsidR="00592B8D" w:rsidRDefault="00592B8D" w:rsidP="00592B8D">
    <w:r>
      <w:rPr>
        <w:rFonts w:ascii="Times New Roman" w:eastAsia="Times New Roman" w:hAnsi="Times New Roman" w:cs="Times New Roman"/>
        <w:sz w:val="18"/>
        <w:szCs w:val="18"/>
      </w:rPr>
      <w:t>©202</w:t>
    </w:r>
    <w:r w:rsidR="000D4108">
      <w:rPr>
        <w:rFonts w:ascii="Times New Roman" w:eastAsia="Times New Roman" w:hAnsi="Times New Roman" w:cs="Times New Roman"/>
        <w:sz w:val="18"/>
        <w:szCs w:val="18"/>
      </w:rPr>
      <w:t>2</w:t>
    </w:r>
    <w:r>
      <w:rPr>
        <w:rFonts w:ascii="Times New Roman" w:eastAsia="Times New Roman" w:hAnsi="Times New Roman" w:cs="Times New Roman"/>
        <w:sz w:val="18"/>
        <w:szCs w:val="18"/>
      </w:rPr>
      <w:t xml:space="preserve">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7936" behindDoc="0" locked="0" layoutInCell="1" hidden="0" allowOverlap="1" wp14:anchorId="56FBE8D9" wp14:editId="1920AF7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5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2FA9C1A" w14:textId="2741CDF1" w:rsidR="00592B8D" w:rsidRDefault="00592B8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9B632" w14:textId="77777777" w:rsidR="00246114" w:rsidRDefault="00246114">
    <w:pPr>
      <w:rPr>
        <w:rFonts w:ascii="Times New Roman" w:eastAsia="Times New Roman" w:hAnsi="Times New Roman" w:cs="Times New Roman"/>
        <w:sz w:val="18"/>
        <w:szCs w:val="18"/>
      </w:rPr>
    </w:pPr>
  </w:p>
  <w:p w14:paraId="1F7435C2" w14:textId="14F07E4B" w:rsidR="00D42B4A" w:rsidRDefault="006612E7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63360" behindDoc="0" locked="0" layoutInCell="1" hidden="0" allowOverlap="1" wp14:anchorId="5945BCB9" wp14:editId="4BD7A0D1">
          <wp:simplePos x="0" y="0"/>
          <wp:positionH relativeFrom="column">
            <wp:posOffset>-200024</wp:posOffset>
          </wp:positionH>
          <wp:positionV relativeFrom="paragraph">
            <wp:posOffset>20302</wp:posOffset>
          </wp:positionV>
          <wp:extent cx="1107402" cy="379991"/>
          <wp:effectExtent l="0" t="0" r="0" b="0"/>
          <wp:wrapSquare wrapText="bothSides" distT="114300" distB="114300" distL="114300" distR="114300"/>
          <wp:docPr id="36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7402" cy="379991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83F1916" w14:textId="77777777" w:rsidR="00D42B4A" w:rsidRDefault="00D42B4A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2FFAB" w14:textId="77777777" w:rsidR="003A6DE6" w:rsidRDefault="003A6DE6" w:rsidP="003A6DE6">
    <w:r>
      <w:rPr>
        <w:rFonts w:ascii="Times New Roman" w:eastAsia="Times New Roman" w:hAnsi="Times New Roman" w:cs="Times New Roman"/>
        <w:sz w:val="18"/>
        <w:szCs w:val="18"/>
      </w:rPr>
      <w:t>©2021 by the authors. This article is an open access article distributed under the terms and conditions of the Creative Commons Attribution (CC-BY-NC-ND) license (http://creativecommons.org/licenses/by/4.0/)</w:t>
    </w:r>
    <w:r>
      <w:rPr>
        <w:noProof/>
      </w:rPr>
      <w:drawing>
        <wp:anchor distT="114300" distB="114300" distL="114300" distR="114300" simplePos="0" relativeHeight="251681792" behindDoc="0" locked="0" layoutInCell="1" hidden="0" allowOverlap="1" wp14:anchorId="1BC7031D" wp14:editId="62591A29">
          <wp:simplePos x="0" y="0"/>
          <wp:positionH relativeFrom="column">
            <wp:posOffset>-201295</wp:posOffset>
          </wp:positionH>
          <wp:positionV relativeFrom="paragraph">
            <wp:posOffset>19050</wp:posOffset>
          </wp:positionV>
          <wp:extent cx="1106805" cy="379730"/>
          <wp:effectExtent l="0" t="0" r="0" b="1270"/>
          <wp:wrapThrough wrapText="bothSides">
            <wp:wrapPolygon edited="0">
              <wp:start x="0" y="0"/>
              <wp:lineTo x="0" y="20589"/>
              <wp:lineTo x="21191" y="20589"/>
              <wp:lineTo x="21191" y="0"/>
              <wp:lineTo x="0" y="0"/>
            </wp:wrapPolygon>
          </wp:wrapThrough>
          <wp:docPr id="37" name="image4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06805" cy="37973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4A0F3FFE" w14:textId="77777777" w:rsidR="00D42B4A" w:rsidRDefault="00D42B4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7B8ED" w14:textId="77777777" w:rsidR="00D8487B" w:rsidRDefault="00D8487B">
      <w:pPr>
        <w:spacing w:line="240" w:lineRule="auto"/>
      </w:pPr>
      <w:r>
        <w:separator/>
      </w:r>
    </w:p>
  </w:footnote>
  <w:footnote w:type="continuationSeparator" w:id="0">
    <w:p w14:paraId="761A3BB0" w14:textId="77777777" w:rsidR="00D8487B" w:rsidRDefault="00D8487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AAAF9" w14:textId="2FD5B578" w:rsidR="0071273B" w:rsidRDefault="0071273B">
    <w:r w:rsidRPr="00A01F1A">
      <w:rPr>
        <w:rFonts w:ascii="Times New Roman" w:eastAsia="Times New Roman" w:hAnsi="Times New Roman" w:cs="Times New Roman"/>
        <w:noProof/>
        <w:sz w:val="18"/>
        <w:szCs w:val="18"/>
      </w:rPr>
      <mc:AlternateContent>
        <mc:Choice Requires="wps">
          <w:drawing>
            <wp:anchor distT="45720" distB="45720" distL="114300" distR="114300" simplePos="0" relativeHeight="251673600" behindDoc="0" locked="0" layoutInCell="1" allowOverlap="1" wp14:anchorId="51FDF0F1" wp14:editId="16112944">
              <wp:simplePos x="0" y="0"/>
              <wp:positionH relativeFrom="page">
                <wp:posOffset>5046980</wp:posOffset>
              </wp:positionH>
              <wp:positionV relativeFrom="paragraph">
                <wp:posOffset>2694305</wp:posOffset>
              </wp:positionV>
              <wp:extent cx="5883910" cy="1404620"/>
              <wp:effectExtent l="0" t="0" r="0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E58E912" w14:textId="77777777" w:rsidR="0071273B" w:rsidRPr="006B01E3" w:rsidRDefault="0071273B">
                          <w:pPr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Innovatus</w:t>
                          </w:r>
                          <w:proofErr w:type="spellEnd"/>
                          <w:r w:rsidRPr="006B01E3">
                            <w:rPr>
                              <w:b/>
                              <w:bCs/>
                              <w:color w:val="FFFFFF" w:themeColor="background1"/>
                              <w:sz w:val="36"/>
                              <w:szCs w:val="36"/>
                            </w:rPr>
                            <w:t>: Special Issue on Digital Transformation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1FDF0F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97.4pt;margin-top:212.15pt;width:463.3pt;height:110.6pt;rotation:-90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" filled="f" stroked="f">
              <v:textbox style="mso-fit-shape-to-text:t">
                <w:txbxContent>
                  <w:p w14:paraId="1E58E912" w14:textId="77777777" w:rsidR="0071273B" w:rsidRPr="006B01E3" w:rsidRDefault="0071273B">
                    <w:pPr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</w:pPr>
                    <w:proofErr w:type="spellStart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Innovatus</w:t>
                    </w:r>
                    <w:proofErr w:type="spellEnd"/>
                    <w:r w:rsidRPr="006B01E3">
                      <w:rPr>
                        <w:b/>
                        <w:bCs/>
                        <w:color w:val="FFFFFF" w:themeColor="background1"/>
                        <w:sz w:val="36"/>
                        <w:szCs w:val="36"/>
                      </w:rPr>
                      <w:t>: Special Issue on Digital Transformation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rPr>
        <w:noProof/>
      </w:rPr>
      <w:drawing>
        <wp:anchor distT="114300" distB="114300" distL="114300" distR="114300" simplePos="0" relativeHeight="251672576" behindDoc="0" locked="0" layoutInCell="1" hidden="0" allowOverlap="1" wp14:anchorId="2528F5A0" wp14:editId="7D8832A0">
          <wp:simplePos x="0" y="0"/>
          <wp:positionH relativeFrom="column">
            <wp:posOffset>6267450</wp:posOffset>
          </wp:positionH>
          <wp:positionV relativeFrom="paragraph">
            <wp:posOffset>7536777</wp:posOffset>
          </wp:positionV>
          <wp:extent cx="1700213" cy="402466"/>
          <wp:effectExtent l="0" t="0" r="0" b="0"/>
          <wp:wrapNone/>
          <wp:docPr id="29" name="image7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 rot="16200000">
                    <a:off x="0" y="0"/>
                    <a:ext cx="1700213" cy="402466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D7843" w14:textId="216D6C95" w:rsidR="00592B8D" w:rsidRDefault="00592B8D">
    <w:pPr>
      <w:pStyle w:val="Header"/>
    </w:pPr>
    <w:r w:rsidRPr="00592B8D">
      <w:rPr>
        <w:noProof/>
      </w:rPr>
      <mc:AlternateContent>
        <mc:Choice Requires="wps">
          <w:drawing>
            <wp:anchor distT="114300" distB="114300" distL="114300" distR="114300" simplePos="0" relativeHeight="251683840" behindDoc="0" locked="0" layoutInCell="1" hidden="0" allowOverlap="1" wp14:anchorId="3EB10FE6" wp14:editId="7DE9D074">
              <wp:simplePos x="0" y="0"/>
              <wp:positionH relativeFrom="column">
                <wp:posOffset>6286500</wp:posOffset>
              </wp:positionH>
              <wp:positionV relativeFrom="paragraph">
                <wp:posOffset>215900</wp:posOffset>
              </wp:positionV>
              <wp:extent cx="685800" cy="8338820"/>
              <wp:effectExtent l="0" t="0" r="0" b="0"/>
              <wp:wrapNone/>
              <wp:docPr id="1" name="Flowchart: Manual Input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 rot="10800000" flipH="1">
                        <a:off x="0" y="0"/>
                        <a:ext cx="685800" cy="8338820"/>
                      </a:xfrm>
                      <a:prstGeom prst="flowChartManualInput">
                        <a:avLst/>
                      </a:prstGeom>
                      <a:solidFill>
                        <a:srgbClr val="1155CC"/>
                      </a:solidFill>
                      <a:ln>
                        <a:noFill/>
                      </a:ln>
                    </wps:spPr>
                    <wps:txbx>
                      <w:txbxContent>
                        <w:p w14:paraId="534372A0" w14:textId="77777777" w:rsidR="00592B8D" w:rsidRDefault="00592B8D" w:rsidP="00592B8D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spcFirstLastPara="1" wrap="square" lIns="91425" tIns="91425" rIns="91425" bIns="91425" anchor="ctr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B10FE6" id="_x0000_t118" coordsize="21600,21600" o:spt="118" path="m,4292l21600,r,21600l,21600xe">
              <v:stroke joinstyle="miter"/>
              <v:path gradientshapeok="t" o:connecttype="custom" o:connectlocs="10800,2146;0,10800;10800,21600;21600,10800" textboxrect="0,4291,21600,21600"/>
            </v:shapetype>
            <v:shape id="Flowchart: Manual Input 1" o:spid="_x0000_s1027" type="#_x0000_t118" style="position:absolute;margin-left:495pt;margin-top:17pt;width:54pt;height:656.6pt;rotation:180;flip:x;z-index:251683840;visibility:visible;mso-wrap-style:square;mso-wrap-distance-left:9pt;mso-wrap-distance-top:9pt;mso-wrap-distance-right:9pt;mso-wrap-distance-bottom:9pt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" fillcolor="#15c" stroked="f">
              <v:textbox inset="2.53958mm,2.53958mm,2.53958mm,2.53958mm">
                <w:txbxContent>
                  <w:p w14:paraId="534372A0" w14:textId="77777777" w:rsidR="00592B8D" w:rsidRDefault="00592B8D" w:rsidP="00592B8D">
                    <w:pPr>
                      <w:spacing w:line="240" w:lineRule="auto"/>
                      <w:textDirection w:val="btLr"/>
                    </w:pPr>
                  </w:p>
                </w:txbxContent>
              </v:textbox>
            </v:shape>
          </w:pict>
        </mc:Fallback>
      </mc:AlternateContent>
    </w:r>
    <w:r w:rsidRPr="00592B8D">
      <w:rPr>
        <w:noProof/>
      </w:rPr>
      <mc:AlternateContent>
        <mc:Choice Requires="wps">
          <w:drawing>
            <wp:anchor distT="45720" distB="45720" distL="114300" distR="114300" simplePos="0" relativeHeight="251684864" behindDoc="0" locked="0" layoutInCell="1" allowOverlap="1" wp14:anchorId="2153806C" wp14:editId="5BF26A6D">
              <wp:simplePos x="0" y="0"/>
              <wp:positionH relativeFrom="page">
                <wp:posOffset>4737100</wp:posOffset>
              </wp:positionH>
              <wp:positionV relativeFrom="paragraph">
                <wp:posOffset>3101340</wp:posOffset>
              </wp:positionV>
              <wp:extent cx="5883910" cy="1404620"/>
              <wp:effectExtent l="0" t="0" r="0" b="0"/>
              <wp:wrapNone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 rot="16200000">
                        <a:off x="0" y="0"/>
                        <a:ext cx="588391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D915484" w14:textId="4E3EFC01" w:rsidR="00592B8D" w:rsidRPr="00801209" w:rsidRDefault="00B81401" w:rsidP="00592B8D">
                          <w:pPr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</w:pPr>
                          <w:proofErr w:type="spellStart"/>
                          <w:r w:rsidRPr="00801209"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  <w:t>Innovatus</w:t>
                          </w:r>
                          <w:proofErr w:type="spellEnd"/>
                          <w:r w:rsidRPr="00801209">
                            <w:rPr>
                              <w:b/>
                              <w:bCs/>
                              <w:color w:val="FFFFFF" w:themeColor="background1"/>
                              <w:sz w:val="30"/>
                              <w:szCs w:val="30"/>
                              <w:lang w:val="en-PH"/>
                            </w:rPr>
                            <w:t>: A Journal on Computing Technology Innovations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153806C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373pt;margin-top:244.2pt;width:463.3pt;height:110.6pt;rotation:-90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" filled="f" stroked="f">
              <v:textbox style="mso-fit-shape-to-text:t">
                <w:txbxContent>
                  <w:p w14:paraId="5D915484" w14:textId="4E3EFC01" w:rsidR="00592B8D" w:rsidRPr="00801209" w:rsidRDefault="00B81401" w:rsidP="00592B8D">
                    <w:pPr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</w:pPr>
                    <w:proofErr w:type="spellStart"/>
                    <w:r w:rsidRPr="00801209"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  <w:t>Innovatus</w:t>
                    </w:r>
                    <w:proofErr w:type="spellEnd"/>
                    <w:r w:rsidRPr="00801209">
                      <w:rPr>
                        <w:b/>
                        <w:bCs/>
                        <w:color w:val="FFFFFF" w:themeColor="background1"/>
                        <w:sz w:val="30"/>
                        <w:szCs w:val="30"/>
                        <w:lang w:val="en-PH"/>
                      </w:rPr>
                      <w:t>: A Journal on Computing Technology Innovations</w:t>
                    </w:r>
                  </w:p>
                </w:txbxContent>
              </v:textbox>
              <w10:wrap anchorx="page"/>
            </v:shape>
          </w:pict>
        </mc:Fallback>
      </mc:AlternateContent>
    </w:r>
    <w:r w:rsidRPr="00592B8D">
      <w:rPr>
        <w:noProof/>
      </w:rPr>
      <w:drawing>
        <wp:anchor distT="0" distB="0" distL="114300" distR="114300" simplePos="0" relativeHeight="251685888" behindDoc="0" locked="0" layoutInCell="1" allowOverlap="1" wp14:anchorId="0E13B3DD" wp14:editId="560A15C8">
          <wp:simplePos x="0" y="0"/>
          <wp:positionH relativeFrom="column">
            <wp:posOffset>5622925</wp:posOffset>
          </wp:positionH>
          <wp:positionV relativeFrom="paragraph">
            <wp:posOffset>8407400</wp:posOffset>
          </wp:positionV>
          <wp:extent cx="1783080" cy="412115"/>
          <wp:effectExtent l="0" t="318" r="7303" b="7302"/>
          <wp:wrapNone/>
          <wp:docPr id="34" name="Picture 34" descr="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6200000">
                    <a:off x="0" y="0"/>
                    <a:ext cx="1783080" cy="4121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629EB4" w14:textId="77777777" w:rsidR="00D42B4A" w:rsidRDefault="00D42B4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A39B0"/>
    <w:multiLevelType w:val="hybridMultilevel"/>
    <w:tmpl w:val="918C4EC4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B3B86"/>
    <w:multiLevelType w:val="hybridMultilevel"/>
    <w:tmpl w:val="8362CA96"/>
    <w:lvl w:ilvl="0" w:tplc="3BC44832">
      <w:start w:val="1"/>
      <w:numFmt w:val="decimal"/>
      <w:lvlText w:val="[%1]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F64666"/>
    <w:multiLevelType w:val="hybridMultilevel"/>
    <w:tmpl w:val="191004FC"/>
    <w:lvl w:ilvl="0" w:tplc="3BC4483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2F"/>
    <w:multiLevelType w:val="hybridMultilevel"/>
    <w:tmpl w:val="3E662E4C"/>
    <w:lvl w:ilvl="0" w:tplc="A5845D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52767E"/>
    <w:multiLevelType w:val="hybridMultilevel"/>
    <w:tmpl w:val="3E20A0DE"/>
    <w:lvl w:ilvl="0" w:tplc="0409000F">
      <w:start w:val="1"/>
      <w:numFmt w:val="decimal"/>
      <w:lvlText w:val="%1."/>
      <w:lvlJc w:val="left"/>
      <w:pPr>
        <w:ind w:left="2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6E6899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6" w15:restartNumberingAfterBreak="0">
    <w:nsid w:val="53DD07D1"/>
    <w:multiLevelType w:val="hybridMultilevel"/>
    <w:tmpl w:val="2F6E15A2"/>
    <w:lvl w:ilvl="0" w:tplc="CC26867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C82194"/>
    <w:multiLevelType w:val="hybridMultilevel"/>
    <w:tmpl w:val="D1FAFE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B7130D"/>
    <w:multiLevelType w:val="hybridMultilevel"/>
    <w:tmpl w:val="4178F2D8"/>
    <w:lvl w:ilvl="0" w:tplc="0409000F">
      <w:start w:val="1"/>
      <w:numFmt w:val="decimal"/>
      <w:lvlText w:val="%1."/>
      <w:lvlJc w:val="left"/>
      <w:pPr>
        <w:ind w:left="785" w:hanging="360"/>
      </w:p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num w:numId="1">
    <w:abstractNumId w:val="8"/>
  </w:num>
  <w:num w:numId="2">
    <w:abstractNumId w:val="5"/>
  </w:num>
  <w:num w:numId="3">
    <w:abstractNumId w:val="2"/>
  </w:num>
  <w:num w:numId="4">
    <w:abstractNumId w:val="3"/>
  </w:num>
  <w:num w:numId="5">
    <w:abstractNumId w:val="7"/>
  </w:num>
  <w:num w:numId="6">
    <w:abstractNumId w:val="1"/>
  </w:num>
  <w:num w:numId="7">
    <w:abstractNumId w:val="0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jA3NjM3MjYzNTZW0lEKTi0uzszPAykwrwUAJzJFmywAAAA="/>
  </w:docVars>
  <w:rsids>
    <w:rsidRoot w:val="00D42B4A"/>
    <w:rsid w:val="0000630E"/>
    <w:rsid w:val="000066B0"/>
    <w:rsid w:val="000238D9"/>
    <w:rsid w:val="000309CA"/>
    <w:rsid w:val="00031377"/>
    <w:rsid w:val="0004494A"/>
    <w:rsid w:val="000A2D46"/>
    <w:rsid w:val="000A64AE"/>
    <w:rsid w:val="000A7D50"/>
    <w:rsid w:val="000C14DF"/>
    <w:rsid w:val="000D3C45"/>
    <w:rsid w:val="000D4108"/>
    <w:rsid w:val="000D452A"/>
    <w:rsid w:val="000D6303"/>
    <w:rsid w:val="000F0DCC"/>
    <w:rsid w:val="000F3E93"/>
    <w:rsid w:val="000F4725"/>
    <w:rsid w:val="000F5F51"/>
    <w:rsid w:val="00111BFB"/>
    <w:rsid w:val="001231D4"/>
    <w:rsid w:val="0012390C"/>
    <w:rsid w:val="00124641"/>
    <w:rsid w:val="0012727F"/>
    <w:rsid w:val="00132670"/>
    <w:rsid w:val="00141657"/>
    <w:rsid w:val="00155652"/>
    <w:rsid w:val="00155D31"/>
    <w:rsid w:val="001703E2"/>
    <w:rsid w:val="00170A19"/>
    <w:rsid w:val="00187D96"/>
    <w:rsid w:val="001B10C9"/>
    <w:rsid w:val="001B6B65"/>
    <w:rsid w:val="001C7316"/>
    <w:rsid w:val="001D1DD3"/>
    <w:rsid w:val="001E7C3E"/>
    <w:rsid w:val="001F03A2"/>
    <w:rsid w:val="001F1CC7"/>
    <w:rsid w:val="00200A51"/>
    <w:rsid w:val="00202F0B"/>
    <w:rsid w:val="002031AF"/>
    <w:rsid w:val="00237033"/>
    <w:rsid w:val="002374C7"/>
    <w:rsid w:val="00242653"/>
    <w:rsid w:val="00245383"/>
    <w:rsid w:val="00246114"/>
    <w:rsid w:val="00250D4D"/>
    <w:rsid w:val="00253ACA"/>
    <w:rsid w:val="00254B00"/>
    <w:rsid w:val="00256CD7"/>
    <w:rsid w:val="00261CE5"/>
    <w:rsid w:val="00274E4F"/>
    <w:rsid w:val="002A1852"/>
    <w:rsid w:val="002A6C25"/>
    <w:rsid w:val="002D1721"/>
    <w:rsid w:val="002D7961"/>
    <w:rsid w:val="002E75AC"/>
    <w:rsid w:val="00303E76"/>
    <w:rsid w:val="0031028D"/>
    <w:rsid w:val="00326297"/>
    <w:rsid w:val="003500B5"/>
    <w:rsid w:val="00371565"/>
    <w:rsid w:val="00380987"/>
    <w:rsid w:val="00381F9E"/>
    <w:rsid w:val="00387C72"/>
    <w:rsid w:val="003A1FC1"/>
    <w:rsid w:val="003A28AE"/>
    <w:rsid w:val="003A6DE6"/>
    <w:rsid w:val="003B0F78"/>
    <w:rsid w:val="003B54E2"/>
    <w:rsid w:val="003B780C"/>
    <w:rsid w:val="003C0895"/>
    <w:rsid w:val="003C3F5A"/>
    <w:rsid w:val="003D19D8"/>
    <w:rsid w:val="003F249C"/>
    <w:rsid w:val="003F61D3"/>
    <w:rsid w:val="0040317B"/>
    <w:rsid w:val="004070B3"/>
    <w:rsid w:val="00414C5B"/>
    <w:rsid w:val="00416196"/>
    <w:rsid w:val="004218AD"/>
    <w:rsid w:val="004229D7"/>
    <w:rsid w:val="004327B6"/>
    <w:rsid w:val="00447609"/>
    <w:rsid w:val="00447F73"/>
    <w:rsid w:val="00457270"/>
    <w:rsid w:val="0046557B"/>
    <w:rsid w:val="00475C0D"/>
    <w:rsid w:val="004768F6"/>
    <w:rsid w:val="00477ADA"/>
    <w:rsid w:val="00483F3E"/>
    <w:rsid w:val="0049539E"/>
    <w:rsid w:val="004A4BFD"/>
    <w:rsid w:val="004B006A"/>
    <w:rsid w:val="004B33BE"/>
    <w:rsid w:val="004B7C86"/>
    <w:rsid w:val="004E12C0"/>
    <w:rsid w:val="00502D2E"/>
    <w:rsid w:val="00521B74"/>
    <w:rsid w:val="0052307F"/>
    <w:rsid w:val="00525878"/>
    <w:rsid w:val="00553C98"/>
    <w:rsid w:val="00555BC6"/>
    <w:rsid w:val="00576235"/>
    <w:rsid w:val="00583E85"/>
    <w:rsid w:val="00592B8D"/>
    <w:rsid w:val="00594C91"/>
    <w:rsid w:val="00596119"/>
    <w:rsid w:val="00596F71"/>
    <w:rsid w:val="005B3E84"/>
    <w:rsid w:val="005B679E"/>
    <w:rsid w:val="005C3649"/>
    <w:rsid w:val="005C5945"/>
    <w:rsid w:val="005F217B"/>
    <w:rsid w:val="005F28E6"/>
    <w:rsid w:val="005F3AE3"/>
    <w:rsid w:val="005F3C30"/>
    <w:rsid w:val="005F5DA9"/>
    <w:rsid w:val="006044CE"/>
    <w:rsid w:val="00621960"/>
    <w:rsid w:val="0062219B"/>
    <w:rsid w:val="00622589"/>
    <w:rsid w:val="00635A47"/>
    <w:rsid w:val="006539A6"/>
    <w:rsid w:val="006612E7"/>
    <w:rsid w:val="00676142"/>
    <w:rsid w:val="00694EA2"/>
    <w:rsid w:val="00696A89"/>
    <w:rsid w:val="006B01E3"/>
    <w:rsid w:val="006C53DA"/>
    <w:rsid w:val="006D0DA3"/>
    <w:rsid w:val="0071273B"/>
    <w:rsid w:val="00733CE7"/>
    <w:rsid w:val="00757544"/>
    <w:rsid w:val="00797F6B"/>
    <w:rsid w:val="007A4B5F"/>
    <w:rsid w:val="007B1F65"/>
    <w:rsid w:val="007B77F9"/>
    <w:rsid w:val="007C6A4B"/>
    <w:rsid w:val="007C71C2"/>
    <w:rsid w:val="007D1D82"/>
    <w:rsid w:val="007D3571"/>
    <w:rsid w:val="007E47BA"/>
    <w:rsid w:val="007E5C19"/>
    <w:rsid w:val="007E6891"/>
    <w:rsid w:val="00801209"/>
    <w:rsid w:val="00801292"/>
    <w:rsid w:val="008024CE"/>
    <w:rsid w:val="0083774F"/>
    <w:rsid w:val="00841CF1"/>
    <w:rsid w:val="00841DEE"/>
    <w:rsid w:val="00843AD9"/>
    <w:rsid w:val="0086470F"/>
    <w:rsid w:val="0087296D"/>
    <w:rsid w:val="00872EAF"/>
    <w:rsid w:val="008912D4"/>
    <w:rsid w:val="00896753"/>
    <w:rsid w:val="008967E8"/>
    <w:rsid w:val="008A08C1"/>
    <w:rsid w:val="008B2047"/>
    <w:rsid w:val="008C61A2"/>
    <w:rsid w:val="008D75FB"/>
    <w:rsid w:val="008E15F0"/>
    <w:rsid w:val="008E1D35"/>
    <w:rsid w:val="008E6752"/>
    <w:rsid w:val="008F6557"/>
    <w:rsid w:val="009260B5"/>
    <w:rsid w:val="00936717"/>
    <w:rsid w:val="00954DBC"/>
    <w:rsid w:val="00955738"/>
    <w:rsid w:val="0095767F"/>
    <w:rsid w:val="00957EBD"/>
    <w:rsid w:val="009637C7"/>
    <w:rsid w:val="00966BC5"/>
    <w:rsid w:val="0096733F"/>
    <w:rsid w:val="00974BC7"/>
    <w:rsid w:val="00981DCA"/>
    <w:rsid w:val="009902F2"/>
    <w:rsid w:val="009A31A0"/>
    <w:rsid w:val="009C2D20"/>
    <w:rsid w:val="009D29EC"/>
    <w:rsid w:val="009F43EB"/>
    <w:rsid w:val="00A01F1A"/>
    <w:rsid w:val="00A124FB"/>
    <w:rsid w:val="00A20D32"/>
    <w:rsid w:val="00A27D1F"/>
    <w:rsid w:val="00A327D5"/>
    <w:rsid w:val="00A45700"/>
    <w:rsid w:val="00A82DC0"/>
    <w:rsid w:val="00A84A96"/>
    <w:rsid w:val="00AB4039"/>
    <w:rsid w:val="00AC327D"/>
    <w:rsid w:val="00AD3388"/>
    <w:rsid w:val="00AE5D0B"/>
    <w:rsid w:val="00B032DE"/>
    <w:rsid w:val="00B14DF0"/>
    <w:rsid w:val="00B41CE5"/>
    <w:rsid w:val="00B62B60"/>
    <w:rsid w:val="00B63037"/>
    <w:rsid w:val="00B655ED"/>
    <w:rsid w:val="00B74E94"/>
    <w:rsid w:val="00B81401"/>
    <w:rsid w:val="00B978FE"/>
    <w:rsid w:val="00BC1869"/>
    <w:rsid w:val="00BC3624"/>
    <w:rsid w:val="00BE40E7"/>
    <w:rsid w:val="00BE4B4E"/>
    <w:rsid w:val="00BE4DC6"/>
    <w:rsid w:val="00C1028D"/>
    <w:rsid w:val="00C13E00"/>
    <w:rsid w:val="00C24365"/>
    <w:rsid w:val="00C32392"/>
    <w:rsid w:val="00C5236A"/>
    <w:rsid w:val="00C66D24"/>
    <w:rsid w:val="00C7465D"/>
    <w:rsid w:val="00C8405A"/>
    <w:rsid w:val="00C95A48"/>
    <w:rsid w:val="00CA6952"/>
    <w:rsid w:val="00CA7708"/>
    <w:rsid w:val="00CA7D58"/>
    <w:rsid w:val="00CB0FBB"/>
    <w:rsid w:val="00CB4B9F"/>
    <w:rsid w:val="00CC56A8"/>
    <w:rsid w:val="00CD4CD9"/>
    <w:rsid w:val="00CF12A7"/>
    <w:rsid w:val="00CF3058"/>
    <w:rsid w:val="00D0038A"/>
    <w:rsid w:val="00D0744E"/>
    <w:rsid w:val="00D15646"/>
    <w:rsid w:val="00D20060"/>
    <w:rsid w:val="00D36A0F"/>
    <w:rsid w:val="00D42B4A"/>
    <w:rsid w:val="00D51029"/>
    <w:rsid w:val="00D70D2B"/>
    <w:rsid w:val="00D71B5E"/>
    <w:rsid w:val="00D7264F"/>
    <w:rsid w:val="00D7287D"/>
    <w:rsid w:val="00D8463D"/>
    <w:rsid w:val="00D8487B"/>
    <w:rsid w:val="00DA0882"/>
    <w:rsid w:val="00DA1262"/>
    <w:rsid w:val="00DB02BC"/>
    <w:rsid w:val="00DB5048"/>
    <w:rsid w:val="00DC3FC5"/>
    <w:rsid w:val="00DC6F00"/>
    <w:rsid w:val="00E045C7"/>
    <w:rsid w:val="00E05250"/>
    <w:rsid w:val="00E115C0"/>
    <w:rsid w:val="00E156CF"/>
    <w:rsid w:val="00E20B55"/>
    <w:rsid w:val="00E51855"/>
    <w:rsid w:val="00E527DB"/>
    <w:rsid w:val="00E55171"/>
    <w:rsid w:val="00E90135"/>
    <w:rsid w:val="00E96506"/>
    <w:rsid w:val="00EA2614"/>
    <w:rsid w:val="00EA3E29"/>
    <w:rsid w:val="00EB1F38"/>
    <w:rsid w:val="00EC4994"/>
    <w:rsid w:val="00EC5C5A"/>
    <w:rsid w:val="00ED1657"/>
    <w:rsid w:val="00ED38BC"/>
    <w:rsid w:val="00ED7359"/>
    <w:rsid w:val="00ED7B9A"/>
    <w:rsid w:val="00EE0A97"/>
    <w:rsid w:val="00EF3860"/>
    <w:rsid w:val="00F00975"/>
    <w:rsid w:val="00F0402F"/>
    <w:rsid w:val="00F06193"/>
    <w:rsid w:val="00F17347"/>
    <w:rsid w:val="00F24E30"/>
    <w:rsid w:val="00F25485"/>
    <w:rsid w:val="00F40612"/>
    <w:rsid w:val="00F903F9"/>
    <w:rsid w:val="00F908C2"/>
    <w:rsid w:val="00FA0D76"/>
    <w:rsid w:val="00FA41AC"/>
    <w:rsid w:val="00FC5B8F"/>
    <w:rsid w:val="00FD2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697E0876"/>
  <w15:docId w15:val="{4F57DC7D-39BC-4B9D-B783-34469E585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03E2"/>
    <w:rPr>
      <w:lang w:val="en-US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character" w:styleId="Hyperlink">
    <w:name w:val="Hyperlink"/>
    <w:basedOn w:val="DefaultParagraphFont"/>
    <w:uiPriority w:val="99"/>
    <w:unhideWhenUsed/>
    <w:rsid w:val="008912D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12D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4E30"/>
    <w:pPr>
      <w:spacing w:after="200" w:line="240" w:lineRule="auto"/>
    </w:pPr>
    <w:rPr>
      <w:rFonts w:asciiTheme="majorBidi" w:hAnsiTheme="majorBidi"/>
      <w:i/>
      <w:iCs/>
      <w:color w:val="1F497D" w:themeColor="text2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C5236A"/>
    <w:pPr>
      <w:spacing w:line="240" w:lineRule="auto"/>
    </w:pPr>
    <w:rPr>
      <w:rFonts w:asciiTheme="minorHAnsi" w:eastAsiaTheme="minorHAnsi" w:hAnsiTheme="minorHAnsi" w:cstheme="minorBidi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unhideWhenUsed/>
    <w:rsid w:val="00C5236A"/>
    <w:pPr>
      <w:spacing w:line="240" w:lineRule="auto"/>
    </w:pPr>
    <w:rPr>
      <w:rFonts w:asciiTheme="majorBidi" w:hAnsiTheme="maj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5236A"/>
    <w:rPr>
      <w:rFonts w:asciiTheme="majorBidi" w:hAnsiTheme="majorBid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C5236A"/>
    <w:rPr>
      <w:vertAlign w:val="superscript"/>
    </w:rPr>
  </w:style>
  <w:style w:type="paragraph" w:styleId="ListParagraph">
    <w:name w:val="List Paragraph"/>
    <w:basedOn w:val="Normal"/>
    <w:uiPriority w:val="34"/>
    <w:qFormat/>
    <w:rsid w:val="00C5236A"/>
    <w:pPr>
      <w:ind w:left="720"/>
      <w:contextualSpacing/>
    </w:pPr>
    <w:rPr>
      <w:rFonts w:asciiTheme="majorBidi" w:hAnsiTheme="majorBidi"/>
      <w:sz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243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43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43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43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4365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BC6"/>
  </w:style>
  <w:style w:type="paragraph" w:styleId="Footer">
    <w:name w:val="footer"/>
    <w:basedOn w:val="Normal"/>
    <w:link w:val="FooterChar"/>
    <w:uiPriority w:val="99"/>
    <w:unhideWhenUsed/>
    <w:rsid w:val="00555BC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BC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noFill/>
        <a:ln w="38100" cap="flat" cmpd="sng">
          <a:solidFill>
            <a:srgbClr val="2541B2"/>
          </a:solidFill>
          <a:prstDash val="solid"/>
          <a:round/>
          <a:headEnd type="none" w="sm" len="sm"/>
          <a:tailEnd type="none" w="sm" len="sm"/>
        </a:ln>
      </a:spPr>
      <a:bodyPr/>
      <a:lstStyle/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69EB9-D986-4FCC-8374-2EA18039C6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2</Pages>
  <Words>798</Words>
  <Characters>455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useppe Ng</dc:creator>
  <cp:lastModifiedBy>Giuseppe Ng</cp:lastModifiedBy>
  <cp:revision>193</cp:revision>
  <cp:lastPrinted>2022-03-01T00:26:00Z</cp:lastPrinted>
  <dcterms:created xsi:type="dcterms:W3CDTF">2021-12-13T14:45:00Z</dcterms:created>
  <dcterms:modified xsi:type="dcterms:W3CDTF">2022-03-01T0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cm-sig-proceedings-long-author-list</vt:lpwstr>
  </property>
  <property fmtid="{D5CDD505-2E9C-101B-9397-08002B2CF9AE}" pid="3" name="Mendeley Recent Style Name 0_1">
    <vt:lpwstr>ACM SIG Proceedings ("et al." for 15+ authors)</vt:lpwstr>
  </property>
  <property fmtid="{D5CDD505-2E9C-101B-9397-08002B2CF9AE}" pid="4" name="Mendeley Recent Style Id 1_1">
    <vt:lpwstr>http://www.zotero.org/styles/american-medical-association</vt:lpwstr>
  </property>
  <property fmtid="{D5CDD505-2E9C-101B-9397-08002B2CF9AE}" pid="5" name="Mendeley Recent Style Name 1_1">
    <vt:lpwstr>American Medical Association 11th edition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pa</vt:lpwstr>
  </property>
  <property fmtid="{D5CDD505-2E9C-101B-9397-08002B2CF9AE}" pid="9" name="Mendeley Recent Style Name 3_1">
    <vt:lpwstr>American Psychological Association 7th edition</vt:lpwstr>
  </property>
  <property fmtid="{D5CDD505-2E9C-101B-9397-08002B2CF9AE}" pid="10" name="Mendeley Recent Style Id 4_1">
    <vt:lpwstr>http://www.zotero.org/styles/american-sociological-association</vt:lpwstr>
  </property>
  <property fmtid="{D5CDD505-2E9C-101B-9397-08002B2CF9AE}" pid="11" name="Mendeley Recent Style Name 4_1">
    <vt:lpwstr>American Sociological Association 6th edi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harvard1</vt:lpwstr>
  </property>
  <property fmtid="{D5CDD505-2E9C-101B-9397-08002B2CF9AE}" pid="17" name="Mendeley Recent Style Name 7_1">
    <vt:lpwstr>Harvard reference format 1 (deprecated)</vt:lpwstr>
  </property>
  <property fmtid="{D5CDD505-2E9C-101B-9397-08002B2CF9AE}" pid="18" name="Mendeley Recent Style Id 8_1">
    <vt:lpwstr>http://www.zotero.org/styles/ieee</vt:lpwstr>
  </property>
  <property fmtid="{D5CDD505-2E9C-101B-9397-08002B2CF9AE}" pid="19" name="Mendeley Recent Style Name 8_1">
    <vt:lpwstr>IEEE</vt:lpwstr>
  </property>
  <property fmtid="{D5CDD505-2E9C-101B-9397-08002B2CF9AE}" pid="20" name="Mendeley Recent Style Id 9_1">
    <vt:lpwstr>http://www.zotero.org/styles/modern-humanities-research-association</vt:lpwstr>
  </property>
  <property fmtid="{D5CDD505-2E9C-101B-9397-08002B2CF9AE}" pid="21" name="Mendeley Recent Style Name 9_1">
    <vt:lpwstr>Modern Humanities Research Association 3rd edition (note with bibliography)</vt:lpwstr>
  </property>
  <property fmtid="{D5CDD505-2E9C-101B-9397-08002B2CF9AE}" pid="22" name="Mendeley Document_1">
    <vt:lpwstr>True</vt:lpwstr>
  </property>
  <property fmtid="{D5CDD505-2E9C-101B-9397-08002B2CF9AE}" pid="23" name="Mendeley Citation Style_1">
    <vt:lpwstr>http://www.zotero.org/styles/apa</vt:lpwstr>
  </property>
  <property fmtid="{D5CDD505-2E9C-101B-9397-08002B2CF9AE}" pid="24" name="Mendeley Unique User Id_1">
    <vt:lpwstr>9b1ad35d-38b5-3f0c-94b3-f00fed83b67d</vt:lpwstr>
  </property>
</Properties>
</file>